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52D" w:rsidRPr="007F7429" w:rsidRDefault="0050352D" w:rsidP="0050352D">
      <w:pPr>
        <w:spacing w:line="240" w:lineRule="auto"/>
        <w:jc w:val="center"/>
        <w:rPr>
          <w:rFonts w:ascii="Stencil" w:eastAsia="Times New Roman" w:hAnsi="Stencil" w:cs="Times New Roman"/>
          <w:b/>
          <w:szCs w:val="24"/>
        </w:rPr>
      </w:pPr>
      <w:r w:rsidRPr="007F7429">
        <w:rPr>
          <w:rFonts w:ascii="Stencil" w:eastAsia="Times New Roman" w:hAnsi="Stencil" w:cs="Times New Roman"/>
          <w:b/>
          <w:color w:val="000000"/>
          <w:sz w:val="44"/>
          <w:szCs w:val="44"/>
        </w:rPr>
        <w:t>ST. XAVIER’S COLLEGE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(Affiliated to Tribhuvan University)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Maitighar, Kathmandu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50352D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noProof/>
          <w:color w:val="000000"/>
          <w:sz w:val="28"/>
          <w:szCs w:val="28"/>
          <w:lang w:bidi="ne-NP"/>
        </w:rPr>
        <w:drawing>
          <wp:inline distT="0" distB="0" distL="0" distR="0" wp14:anchorId="3E512FFB" wp14:editId="4BAA8AFF">
            <wp:extent cx="1615440" cy="1905000"/>
            <wp:effectExtent l="0" t="0" r="3810" b="0"/>
            <wp:docPr id="1" name="Picture 1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9C1F3E" w:rsidRDefault="00736710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SIMULATION AND MODELING</w:t>
      </w:r>
      <w:r w:rsidR="009C1F3E">
        <w:rPr>
          <w:rFonts w:eastAsia="Times New Roman" w:cs="Times New Roman"/>
          <w:b/>
          <w:bCs/>
          <w:color w:val="000000"/>
          <w:sz w:val="28"/>
          <w:szCs w:val="28"/>
        </w:rPr>
        <w:t xml:space="preserve"> LAB REPORT #01</w:t>
      </w:r>
    </w:p>
    <w:p w:rsidR="0050352D" w:rsidRPr="00AA5E4B" w:rsidRDefault="0050352D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 w:rsidR="0050352D" w:rsidRPr="007F7429" w:rsidRDefault="0050352D" w:rsidP="0050352D">
      <w:pPr>
        <w:spacing w:after="0" w:line="240" w:lineRule="auto"/>
        <w:rPr>
          <w:rFonts w:eastAsia="Times New Roman" w:cs="Times New Roman"/>
          <w:b/>
          <w:szCs w:val="24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bCs/>
          <w:color w:val="000000"/>
          <w:sz w:val="32"/>
          <w:szCs w:val="32"/>
        </w:rPr>
        <w:t>SUBMITTED BY:</w:t>
      </w:r>
    </w:p>
    <w:p w:rsidR="0050352D" w:rsidRPr="00C74EF4" w:rsidRDefault="0020714A" w:rsidP="0050352D">
      <w:pPr>
        <w:spacing w:after="0"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 w:val="28"/>
          <w:szCs w:val="28"/>
        </w:rPr>
        <w:t>Pradeep Dahal</w:t>
      </w:r>
    </w:p>
    <w:p w:rsidR="0050352D" w:rsidRPr="00C74EF4" w:rsidRDefault="0020714A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017BSCIT029</w:t>
      </w:r>
    </w:p>
    <w:p w:rsidR="0050352D" w:rsidRDefault="00466627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3</w:t>
      </w:r>
      <w:r w:rsidRPr="00466627">
        <w:rPr>
          <w:rFonts w:eastAsia="Times New Roman" w:cs="Times New Roman"/>
          <w:color w:val="000000"/>
          <w:sz w:val="28"/>
          <w:szCs w:val="28"/>
          <w:vertAlign w:val="superscript"/>
        </w:rPr>
        <w:t>rd</w:t>
      </w:r>
      <w:r>
        <w:rPr>
          <w:rFonts w:eastAsia="Times New Roman" w:cs="Times New Roman"/>
          <w:color w:val="000000"/>
          <w:sz w:val="28"/>
          <w:szCs w:val="28"/>
        </w:rPr>
        <w:t xml:space="preserve"> year/ 5</w:t>
      </w:r>
      <w:r w:rsidR="0050352D">
        <w:rPr>
          <w:rFonts w:eastAsia="Times New Roman" w:cs="Times New Roman"/>
          <w:color w:val="000000"/>
          <w:sz w:val="28"/>
          <w:szCs w:val="28"/>
          <w:vertAlign w:val="superscript"/>
        </w:rPr>
        <w:t>th</w:t>
      </w:r>
      <w:r w:rsidR="0050352D" w:rsidRPr="00C74EF4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="0050352D" w:rsidRPr="00C74EF4">
        <w:rPr>
          <w:rFonts w:eastAsia="Times New Roman" w:cs="Times New Roman"/>
          <w:color w:val="000000"/>
          <w:sz w:val="28"/>
          <w:szCs w:val="28"/>
        </w:rPr>
        <w:t>sem</w:t>
      </w:r>
      <w:proofErr w:type="spellEnd"/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line="200" w:lineRule="exact"/>
        <w:rPr>
          <w:rFonts w:cs="Times New Roman"/>
          <w:b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50352D" w:rsidTr="009C1F3E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352D" w:rsidRPr="00174A01" w:rsidRDefault="0050352D" w:rsidP="00D0272F">
            <w:pPr>
              <w:rPr>
                <w:rFonts w:cs="Times New Roman"/>
                <w:sz w:val="28"/>
                <w:szCs w:val="24"/>
              </w:rPr>
            </w:pP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352D" w:rsidRPr="00174A01" w:rsidRDefault="0050352D" w:rsidP="00D0272F">
            <w:pPr>
              <w:jc w:val="center"/>
              <w:rPr>
                <w:rFonts w:cs="Times New Roman"/>
                <w:sz w:val="28"/>
                <w:szCs w:val="28"/>
              </w:rPr>
            </w:pPr>
            <w:r w:rsidRPr="00174A01">
              <w:rPr>
                <w:rFonts w:cs="Times New Roman"/>
                <w:sz w:val="28"/>
                <w:szCs w:val="28"/>
              </w:rPr>
              <w:t>Signature</w:t>
            </w:r>
          </w:p>
        </w:tc>
      </w:tr>
      <w:tr w:rsidR="009C1F3E" w:rsidTr="009C1F3E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20714A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Mr. Ganesh Yogi</w:t>
            </w:r>
          </w:p>
          <w:p w:rsidR="009C1F3E" w:rsidRPr="00174A01" w:rsidRDefault="009C1F3E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(Lecturer)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9C1F3E" w:rsidP="009C1F3E">
            <w:pPr>
              <w:jc w:val="center"/>
              <w:rPr>
                <w:rFonts w:cs="Arial"/>
                <w:szCs w:val="24"/>
              </w:rPr>
            </w:pPr>
          </w:p>
        </w:tc>
      </w:tr>
      <w:tr w:rsidR="009C1F3E" w:rsidTr="00D0272F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1F3E" w:rsidRPr="00174A01" w:rsidRDefault="009C1F3E" w:rsidP="009C1F3E">
            <w:pPr>
              <w:jc w:val="center"/>
              <w:rPr>
                <w:rFonts w:cs="Times New Roman"/>
                <w:sz w:val="28"/>
                <w:szCs w:val="24"/>
              </w:rPr>
            </w:pPr>
            <w:r w:rsidRPr="00174A01">
              <w:rPr>
                <w:rFonts w:cs="Times New Roman"/>
                <w:sz w:val="28"/>
                <w:szCs w:val="24"/>
              </w:rPr>
              <w:t>Department of Computer Science</w:t>
            </w:r>
          </w:p>
        </w:tc>
      </w:tr>
    </w:tbl>
    <w:p w:rsidR="0050352D" w:rsidRPr="001C5304" w:rsidRDefault="0050352D" w:rsidP="0050352D">
      <w:pPr>
        <w:spacing w:after="0" w:line="240" w:lineRule="auto"/>
        <w:jc w:val="center"/>
        <w:rPr>
          <w:rFonts w:eastAsia="Times New Roman" w:cs="Times New Roman"/>
          <w:b/>
          <w:sz w:val="32"/>
          <w:szCs w:val="32"/>
        </w:rPr>
      </w:pPr>
      <w:r w:rsidRPr="00AA5E4B">
        <w:rPr>
          <w:rFonts w:cs="Times New Roman"/>
          <w:b/>
          <w:spacing w:val="1"/>
          <w:sz w:val="32"/>
          <w:szCs w:val="32"/>
        </w:rPr>
        <w:t>SUBMITTED TO:</w:t>
      </w:r>
    </w:p>
    <w:p w:rsidR="0050352D" w:rsidRDefault="0050352D" w:rsidP="0050352D"/>
    <w:p w:rsidR="00DE39D1" w:rsidRDefault="00DE39D1"/>
    <w:p w:rsidR="0050352D" w:rsidRDefault="0050352D"/>
    <w:p w:rsidR="009C1F3E" w:rsidRDefault="00466627" w:rsidP="00DD5394">
      <w:pPr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TITLE: </w:t>
      </w:r>
      <w:r w:rsidR="00BA6D35">
        <w:rPr>
          <w:b/>
          <w:sz w:val="32"/>
        </w:rPr>
        <w:t>TO SIMULATE THE BROWNIAN MOTION USING EXCEL</w:t>
      </w:r>
    </w:p>
    <w:p w:rsidR="00466627" w:rsidRDefault="00BA6D35" w:rsidP="00DD5394">
      <w:pPr>
        <w:jc w:val="both"/>
        <w:rPr>
          <w:b/>
          <w:sz w:val="32"/>
        </w:rPr>
      </w:pPr>
      <w:r>
        <w:rPr>
          <w:b/>
          <w:sz w:val="32"/>
        </w:rPr>
        <w:t>THEORY:</w:t>
      </w:r>
    </w:p>
    <w:p w:rsidR="00F133F8" w:rsidRDefault="008E3DA8" w:rsidP="00DD5394">
      <w:pPr>
        <w:jc w:val="both"/>
        <w:rPr>
          <w:rFonts w:eastAsia="Times New Roman"/>
        </w:rPr>
      </w:pPr>
      <w:r w:rsidRPr="008E3DA8">
        <w:rPr>
          <w:rFonts w:eastAsia="Times New Roman"/>
        </w:rPr>
        <w:t xml:space="preserve">Brownian motion of a particle is a result of the thermal motion of the molecular agitation of the liquid medium. Much stronger random displacement of a particle is usually observed in a less viscous liquid, smaller particle size, and higher temperature. A particle of size larger than 1 </w:t>
      </w:r>
      <w:proofErr w:type="spellStart"/>
      <w:r w:rsidRPr="008E3DA8">
        <w:rPr>
          <w:rFonts w:eastAsia="Times New Roman"/>
        </w:rPr>
        <w:t>μm</w:t>
      </w:r>
      <w:proofErr w:type="spellEnd"/>
      <w:r w:rsidRPr="008E3DA8">
        <w:rPr>
          <w:rFonts w:eastAsia="Times New Roman"/>
        </w:rPr>
        <w:t xml:space="preserve"> doesn′t show a remarkable Brownian motion. There is much literature available on Brownian motion, and the Brownian motion is regarded as a diffusion process. </w:t>
      </w:r>
    </w:p>
    <w:p w:rsidR="00F133F8" w:rsidRDefault="00F133F8" w:rsidP="00DD5394">
      <w:pPr>
        <w:jc w:val="both"/>
        <w:rPr>
          <w:rFonts w:eastAsia="Times New Roman"/>
        </w:rPr>
      </w:pPr>
    </w:p>
    <w:p w:rsidR="00F133F8" w:rsidRDefault="00F133F8" w:rsidP="00F133F8">
      <w:pPr>
        <w:spacing w:line="0" w:lineRule="atLeast"/>
        <w:rPr>
          <w:rFonts w:eastAsia="Times New Roman"/>
        </w:rPr>
      </w:pPr>
      <w:r>
        <w:rPr>
          <w:rFonts w:eastAsia="Times New Roman"/>
        </w:rPr>
        <w:t>For dx, the formula in the excel sheet is given by:</w:t>
      </w:r>
    </w:p>
    <w:p w:rsidR="00F133F8" w:rsidRDefault="00F133F8" w:rsidP="00F133F8">
      <w:pPr>
        <w:spacing w:line="0" w:lineRule="atLeast"/>
        <w:rPr>
          <w:rFonts w:eastAsia="Times New Roman"/>
        </w:rPr>
      </w:pPr>
      <w:r>
        <w:rPr>
          <w:rFonts w:eastAsia="Times New Roman"/>
        </w:rPr>
        <w:t>=1-(</w:t>
      </w:r>
      <w:proofErr w:type="gramStart"/>
      <w:r>
        <w:rPr>
          <w:rFonts w:eastAsia="Times New Roman"/>
        </w:rPr>
        <w:t>RAND(</w:t>
      </w:r>
      <w:proofErr w:type="gramEnd"/>
      <w:r>
        <w:rPr>
          <w:rFonts w:eastAsia="Times New Roman"/>
        </w:rPr>
        <w:t>)*2)</w:t>
      </w:r>
    </w:p>
    <w:p w:rsidR="00F133F8" w:rsidRDefault="00F133F8" w:rsidP="00F133F8">
      <w:pPr>
        <w:spacing w:line="0" w:lineRule="atLeast"/>
        <w:rPr>
          <w:rFonts w:eastAsia="Times New Roman"/>
        </w:rPr>
      </w:pPr>
      <w:r>
        <w:rPr>
          <w:rFonts w:eastAsia="Times New Roman"/>
        </w:rPr>
        <w:t xml:space="preserve">For </w:t>
      </w:r>
      <w:proofErr w:type="spellStart"/>
      <w:r>
        <w:rPr>
          <w:rFonts w:eastAsia="Times New Roman"/>
        </w:rPr>
        <w:t>dy</w:t>
      </w:r>
      <w:proofErr w:type="spellEnd"/>
      <w:r>
        <w:rPr>
          <w:rFonts w:eastAsia="Times New Roman"/>
        </w:rPr>
        <w:t>, the formula in the excel sheet is given by:</w:t>
      </w:r>
    </w:p>
    <w:p w:rsidR="00F133F8" w:rsidRDefault="00F133F8" w:rsidP="00F133F8">
      <w:pPr>
        <w:spacing w:line="0" w:lineRule="atLeast"/>
        <w:rPr>
          <w:rFonts w:eastAsia="Times New Roman"/>
        </w:rPr>
      </w:pPr>
      <w:r>
        <w:rPr>
          <w:rFonts w:eastAsia="Times New Roman"/>
        </w:rPr>
        <w:t>=1-(</w:t>
      </w:r>
      <w:proofErr w:type="gramStart"/>
      <w:r>
        <w:rPr>
          <w:rFonts w:eastAsia="Times New Roman"/>
        </w:rPr>
        <w:t>RAND(</w:t>
      </w:r>
      <w:proofErr w:type="gramEnd"/>
      <w:r>
        <w:rPr>
          <w:rFonts w:eastAsia="Times New Roman"/>
        </w:rPr>
        <w:t>)*2)</w:t>
      </w:r>
    </w:p>
    <w:p w:rsidR="00F133F8" w:rsidRDefault="00F133F8" w:rsidP="00DD5394">
      <w:pPr>
        <w:jc w:val="both"/>
        <w:rPr>
          <w:rFonts w:eastAsia="Times New Roman"/>
        </w:rPr>
      </w:pPr>
    </w:p>
    <w:p w:rsidR="00D22541" w:rsidRDefault="001365B6" w:rsidP="00DD5394">
      <w:pPr>
        <w:jc w:val="both"/>
        <w:rPr>
          <w:b/>
          <w:sz w:val="32"/>
        </w:rPr>
      </w:pPr>
      <w:r>
        <w:rPr>
          <w:b/>
          <w:sz w:val="32"/>
        </w:rPr>
        <w:t>RESULT:</w:t>
      </w:r>
    </w:p>
    <w:p w:rsidR="004A21C4" w:rsidRDefault="004A21C4" w:rsidP="00DD5394">
      <w:pPr>
        <w:jc w:val="both"/>
        <w:rPr>
          <w:b/>
          <w:sz w:val="32"/>
        </w:rPr>
      </w:pPr>
      <w:r>
        <w:rPr>
          <w:noProof/>
          <w:lang w:bidi="ne-NP"/>
        </w:rPr>
        <w:drawing>
          <wp:inline distT="0" distB="0" distL="0" distR="0" wp14:anchorId="29274132" wp14:editId="7F0106F0">
            <wp:extent cx="3848100" cy="354156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4592" cy="354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76D" w:rsidRDefault="0018576D" w:rsidP="00DD5394">
      <w:pPr>
        <w:jc w:val="both"/>
        <w:rPr>
          <w:b/>
          <w:sz w:val="32"/>
        </w:rPr>
      </w:pPr>
    </w:p>
    <w:p w:rsidR="0018576D" w:rsidRDefault="0018576D" w:rsidP="00DD5394">
      <w:pPr>
        <w:jc w:val="both"/>
        <w:rPr>
          <w:b/>
          <w:sz w:val="32"/>
        </w:rPr>
      </w:pPr>
    </w:p>
    <w:p w:rsidR="0018576D" w:rsidRDefault="0018576D" w:rsidP="00DD5394">
      <w:pPr>
        <w:jc w:val="both"/>
        <w:rPr>
          <w:b/>
          <w:sz w:val="32"/>
        </w:rPr>
      </w:pPr>
    </w:p>
    <w:p w:rsidR="00466627" w:rsidRDefault="00466627" w:rsidP="00DD5394">
      <w:pPr>
        <w:jc w:val="both"/>
        <w:rPr>
          <w:b/>
          <w:sz w:val="32"/>
        </w:rPr>
      </w:pPr>
      <w:r>
        <w:rPr>
          <w:b/>
          <w:sz w:val="32"/>
        </w:rPr>
        <w:lastRenderedPageBreak/>
        <w:t>OBSERVATION</w:t>
      </w:r>
      <w:r w:rsidR="004A21C4">
        <w:rPr>
          <w:b/>
          <w:sz w:val="32"/>
        </w:rPr>
        <w:t xml:space="preserve"> OF THE GRAPH</w:t>
      </w:r>
      <w:r>
        <w:rPr>
          <w:b/>
          <w:sz w:val="32"/>
        </w:rPr>
        <w:t>:</w:t>
      </w:r>
    </w:p>
    <w:p w:rsidR="00D9555A" w:rsidRDefault="00D9555A" w:rsidP="00DD5394">
      <w:pPr>
        <w:jc w:val="both"/>
        <w:rPr>
          <w:b/>
          <w:sz w:val="32"/>
        </w:rPr>
      </w:pPr>
      <w:r>
        <w:rPr>
          <w:noProof/>
          <w:lang w:bidi="ne-NP"/>
        </w:rPr>
        <w:drawing>
          <wp:inline distT="0" distB="0" distL="0" distR="0" wp14:anchorId="33741AC4" wp14:editId="3E72C8CE">
            <wp:extent cx="4191000" cy="2179320"/>
            <wp:effectExtent l="0" t="0" r="0" b="1143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412DD6" w:rsidRDefault="00412DD6" w:rsidP="00DD5394">
      <w:pPr>
        <w:jc w:val="both"/>
        <w:rPr>
          <w:b/>
          <w:sz w:val="32"/>
        </w:rPr>
      </w:pPr>
    </w:p>
    <w:p w:rsidR="00466627" w:rsidRDefault="00466627" w:rsidP="00DD5394">
      <w:pPr>
        <w:jc w:val="both"/>
        <w:rPr>
          <w:b/>
          <w:sz w:val="32"/>
        </w:rPr>
      </w:pPr>
      <w:r>
        <w:rPr>
          <w:b/>
          <w:sz w:val="32"/>
        </w:rPr>
        <w:t>CONCLUSION:</w:t>
      </w:r>
    </w:p>
    <w:p w:rsidR="00487D2A" w:rsidRDefault="00487D2A" w:rsidP="00487D2A">
      <w:pPr>
        <w:spacing w:line="0" w:lineRule="atLeast"/>
        <w:rPr>
          <w:rFonts w:eastAsia="Times New Roman"/>
        </w:rPr>
      </w:pPr>
      <w:r>
        <w:rPr>
          <w:rFonts w:eastAsia="Times New Roman"/>
        </w:rPr>
        <w:t>Hence, the Brownian motion is simulated in the Microsoft excel.</w:t>
      </w:r>
    </w:p>
    <w:p w:rsidR="00DD5394" w:rsidRDefault="00DD5394" w:rsidP="00DD5394">
      <w:pPr>
        <w:jc w:val="both"/>
        <w:rPr>
          <w:b/>
        </w:rPr>
      </w:pPr>
      <w:bookmarkStart w:id="0" w:name="_GoBack"/>
      <w:bookmarkEnd w:id="0"/>
    </w:p>
    <w:p w:rsidR="009C1F3E" w:rsidRPr="00DD5394" w:rsidRDefault="00DD5394" w:rsidP="00DD5394">
      <w:pPr>
        <w:tabs>
          <w:tab w:val="left" w:pos="2472"/>
        </w:tabs>
      </w:pPr>
      <w:r>
        <w:tab/>
      </w:r>
    </w:p>
    <w:sectPr w:rsidR="009C1F3E" w:rsidRPr="00DD5394" w:rsidSect="009F0F05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149C" w:rsidRDefault="004D149C" w:rsidP="000F50F1">
      <w:pPr>
        <w:spacing w:after="0" w:line="240" w:lineRule="auto"/>
      </w:pPr>
      <w:r>
        <w:separator/>
      </w:r>
    </w:p>
  </w:endnote>
  <w:endnote w:type="continuationSeparator" w:id="0">
    <w:p w:rsidR="004D149C" w:rsidRDefault="004D149C" w:rsidP="000F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20704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0F50F1" w:rsidRDefault="0020714A" w:rsidP="000F50F1">
        <w:pPr>
          <w:pStyle w:val="Footer"/>
          <w:pBdr>
            <w:top w:val="single" w:sz="4" w:space="1" w:color="D9D9D9" w:themeColor="background1" w:themeShade="D9"/>
          </w:pBdr>
        </w:pPr>
        <w:r>
          <w:t>Pradeep Dahal (017BSCIT029</w:t>
        </w:r>
        <w:r w:rsidR="000F50F1">
          <w:t>)</w:t>
        </w:r>
        <w:r w:rsidR="000F50F1">
          <w:tab/>
        </w:r>
        <w:r w:rsidR="000F50F1">
          <w:tab/>
        </w:r>
        <w:r w:rsidR="000F50F1">
          <w:fldChar w:fldCharType="begin"/>
        </w:r>
        <w:r w:rsidR="000F50F1">
          <w:instrText xml:space="preserve"> PAGE   \* MERGEFORMAT </w:instrText>
        </w:r>
        <w:r w:rsidR="000F50F1">
          <w:fldChar w:fldCharType="separate"/>
        </w:r>
        <w:r w:rsidR="000D34A0">
          <w:rPr>
            <w:noProof/>
          </w:rPr>
          <w:t>3</w:t>
        </w:r>
        <w:r w:rsidR="000F50F1">
          <w:rPr>
            <w:noProof/>
          </w:rPr>
          <w:fldChar w:fldCharType="end"/>
        </w:r>
        <w:r w:rsidR="000F50F1">
          <w:t xml:space="preserve"> | </w:t>
        </w:r>
        <w:r w:rsidR="000F50F1">
          <w:rPr>
            <w:color w:val="7F7F7F" w:themeColor="background1" w:themeShade="7F"/>
            <w:spacing w:val="60"/>
          </w:rPr>
          <w:t>Page</w:t>
        </w:r>
      </w:p>
    </w:sdtContent>
  </w:sdt>
  <w:p w:rsidR="000F50F1" w:rsidRDefault="000F5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149C" w:rsidRDefault="004D149C" w:rsidP="000F50F1">
      <w:pPr>
        <w:spacing w:after="0" w:line="240" w:lineRule="auto"/>
      </w:pPr>
      <w:r>
        <w:separator/>
      </w:r>
    </w:p>
  </w:footnote>
  <w:footnote w:type="continuationSeparator" w:id="0">
    <w:p w:rsidR="004D149C" w:rsidRDefault="004D149C" w:rsidP="000F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50F1" w:rsidRDefault="00FC0F88">
    <w:pPr>
      <w:pStyle w:val="Header"/>
    </w:pPr>
    <w:r>
      <w:t xml:space="preserve">SIMULATION AND MODELING </w:t>
    </w:r>
    <w:r w:rsidR="000F50F1">
      <w:t>LAB ASSIGNMENT #01</w:t>
    </w:r>
  </w:p>
  <w:p w:rsidR="000F50F1" w:rsidRDefault="000F50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0C2D"/>
    <w:multiLevelType w:val="hybridMultilevel"/>
    <w:tmpl w:val="7F08B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C5FC5"/>
    <w:multiLevelType w:val="hybridMultilevel"/>
    <w:tmpl w:val="DE42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AwMTczNjYyNTJR0lEKTi0uzszPAykwrAUAHGqk+ywAAAA="/>
  </w:docVars>
  <w:rsids>
    <w:rsidRoot w:val="0050352D"/>
    <w:rsid w:val="000D34A0"/>
    <w:rsid w:val="000F50F1"/>
    <w:rsid w:val="00121B93"/>
    <w:rsid w:val="001365B6"/>
    <w:rsid w:val="0018576D"/>
    <w:rsid w:val="0020714A"/>
    <w:rsid w:val="002A6D00"/>
    <w:rsid w:val="002A799F"/>
    <w:rsid w:val="002D49C8"/>
    <w:rsid w:val="003074D2"/>
    <w:rsid w:val="00361BC1"/>
    <w:rsid w:val="003C5422"/>
    <w:rsid w:val="003D0D66"/>
    <w:rsid w:val="003E5068"/>
    <w:rsid w:val="003E76DD"/>
    <w:rsid w:val="00412DD6"/>
    <w:rsid w:val="00417F25"/>
    <w:rsid w:val="00435713"/>
    <w:rsid w:val="004616FB"/>
    <w:rsid w:val="00466627"/>
    <w:rsid w:val="00487D2A"/>
    <w:rsid w:val="004A21C4"/>
    <w:rsid w:val="004B2DE7"/>
    <w:rsid w:val="004D149C"/>
    <w:rsid w:val="0050352D"/>
    <w:rsid w:val="005B528A"/>
    <w:rsid w:val="006506C3"/>
    <w:rsid w:val="006E285E"/>
    <w:rsid w:val="00736710"/>
    <w:rsid w:val="00783B30"/>
    <w:rsid w:val="007B4498"/>
    <w:rsid w:val="008256AE"/>
    <w:rsid w:val="00851A3D"/>
    <w:rsid w:val="008E3DA8"/>
    <w:rsid w:val="00927A8B"/>
    <w:rsid w:val="00960815"/>
    <w:rsid w:val="009C1F3E"/>
    <w:rsid w:val="009C3167"/>
    <w:rsid w:val="009F0F05"/>
    <w:rsid w:val="00A6540C"/>
    <w:rsid w:val="00B0724D"/>
    <w:rsid w:val="00B90805"/>
    <w:rsid w:val="00BA6D35"/>
    <w:rsid w:val="00CC57C9"/>
    <w:rsid w:val="00D14520"/>
    <w:rsid w:val="00D22541"/>
    <w:rsid w:val="00D345C6"/>
    <w:rsid w:val="00D704DC"/>
    <w:rsid w:val="00D9555A"/>
    <w:rsid w:val="00DD5394"/>
    <w:rsid w:val="00DE39D1"/>
    <w:rsid w:val="00DE7F4B"/>
    <w:rsid w:val="00EB4DD9"/>
    <w:rsid w:val="00F133F8"/>
    <w:rsid w:val="00F571B8"/>
    <w:rsid w:val="00F7220B"/>
    <w:rsid w:val="00FC0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2B450B"/>
  <w15:chartTrackingRefBased/>
  <w15:docId w15:val="{EC2364F3-B285-478A-9935-450FBCB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52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352D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52D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352D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352D"/>
    <w:rPr>
      <w:rFonts w:ascii="Times New Roman" w:eastAsiaTheme="majorEastAsia" w:hAnsi="Times New Roman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0F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0F1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C1F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C1F3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C316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45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45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yashtrak%20files\csit\5th%20sem\subjects\Simulation%20and%20Modeling\Lab\brownian%20motion%20simulation%20in%20excel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rownian Mo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M$9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L$10:$L$110</c:f>
              <c:numCache>
                <c:formatCode>General</c:formatCode>
                <c:ptCount val="101"/>
                <c:pt idx="0">
                  <c:v>0</c:v>
                </c:pt>
                <c:pt idx="1">
                  <c:v>-0.78877304565223461</c:v>
                </c:pt>
                <c:pt idx="2">
                  <c:v>-1.7265537022116224</c:v>
                </c:pt>
                <c:pt idx="3">
                  <c:v>-2.5918243928798326</c:v>
                </c:pt>
                <c:pt idx="4">
                  <c:v>-1.6520932397882497</c:v>
                </c:pt>
                <c:pt idx="5">
                  <c:v>-1.9101240519540474</c:v>
                </c:pt>
                <c:pt idx="6">
                  <c:v>-1.559607326106236</c:v>
                </c:pt>
                <c:pt idx="7">
                  <c:v>-0.82873741366809583</c:v>
                </c:pt>
                <c:pt idx="8">
                  <c:v>-1.6289802918335903</c:v>
                </c:pt>
                <c:pt idx="9">
                  <c:v>-1.0260531433481634</c:v>
                </c:pt>
                <c:pt idx="10">
                  <c:v>-0.75033020413168616</c:v>
                </c:pt>
                <c:pt idx="11">
                  <c:v>-0.68628347252948685</c:v>
                </c:pt>
                <c:pt idx="12">
                  <c:v>0.25681209314825537</c:v>
                </c:pt>
                <c:pt idx="13">
                  <c:v>0.86140880148627019</c:v>
                </c:pt>
                <c:pt idx="14">
                  <c:v>1.4257134949872945</c:v>
                </c:pt>
                <c:pt idx="15">
                  <c:v>0.60670960672061258</c:v>
                </c:pt>
                <c:pt idx="16">
                  <c:v>-0.37156214680047284</c:v>
                </c:pt>
                <c:pt idx="17">
                  <c:v>-1.3543463058729022</c:v>
                </c:pt>
                <c:pt idx="18">
                  <c:v>-1.6826122482773631</c:v>
                </c:pt>
                <c:pt idx="19">
                  <c:v>-1.9521770102864857</c:v>
                </c:pt>
                <c:pt idx="20">
                  <c:v>-2.1467202097676141</c:v>
                </c:pt>
                <c:pt idx="21">
                  <c:v>-2.2433172147315732</c:v>
                </c:pt>
                <c:pt idx="22">
                  <c:v>-1.2570532551006157</c:v>
                </c:pt>
                <c:pt idx="23">
                  <c:v>-1.3942125259869682</c:v>
                </c:pt>
                <c:pt idx="24">
                  <c:v>-0.71093239878212455</c:v>
                </c:pt>
                <c:pt idx="25">
                  <c:v>-0.62251885736297807</c:v>
                </c:pt>
                <c:pt idx="26">
                  <c:v>0.14759725818635983</c:v>
                </c:pt>
                <c:pt idx="27">
                  <c:v>-0.19003007106793901</c:v>
                </c:pt>
                <c:pt idx="28">
                  <c:v>-0.29053066596320631</c:v>
                </c:pt>
                <c:pt idx="29">
                  <c:v>7.3379923283397153E-2</c:v>
                </c:pt>
                <c:pt idx="30">
                  <c:v>0.69561482326121182</c:v>
                </c:pt>
                <c:pt idx="31">
                  <c:v>0.78935719522098036</c:v>
                </c:pt>
                <c:pt idx="32">
                  <c:v>1.6080369569072199</c:v>
                </c:pt>
                <c:pt idx="33">
                  <c:v>2.1714846981395333</c:v>
                </c:pt>
                <c:pt idx="34">
                  <c:v>1.3762360516349075</c:v>
                </c:pt>
                <c:pt idx="35">
                  <c:v>2.1401911734414689</c:v>
                </c:pt>
                <c:pt idx="36">
                  <c:v>1.360849877104134</c:v>
                </c:pt>
                <c:pt idx="37">
                  <c:v>1.8568989995134311</c:v>
                </c:pt>
                <c:pt idx="38">
                  <c:v>1.2518425492388656</c:v>
                </c:pt>
                <c:pt idx="39">
                  <c:v>1.7991317482119533</c:v>
                </c:pt>
                <c:pt idx="40">
                  <c:v>2.7963012653039825</c:v>
                </c:pt>
                <c:pt idx="41">
                  <c:v>2.9023109986055484</c:v>
                </c:pt>
                <c:pt idx="42">
                  <c:v>3.2052697406233186</c:v>
                </c:pt>
                <c:pt idx="43">
                  <c:v>4.057627033306189</c:v>
                </c:pt>
                <c:pt idx="44">
                  <c:v>4.0222624806474876</c:v>
                </c:pt>
                <c:pt idx="45">
                  <c:v>3.1671289342364428</c:v>
                </c:pt>
                <c:pt idx="46">
                  <c:v>2.5165157864681622</c:v>
                </c:pt>
                <c:pt idx="47">
                  <c:v>3.1853453334273967</c:v>
                </c:pt>
                <c:pt idx="48">
                  <c:v>2.8551013958652374</c:v>
                </c:pt>
                <c:pt idx="49">
                  <c:v>3.7919563439851105</c:v>
                </c:pt>
                <c:pt idx="50">
                  <c:v>3.8904329286713679</c:v>
                </c:pt>
                <c:pt idx="51">
                  <c:v>3.5796574098411718</c:v>
                </c:pt>
                <c:pt idx="52">
                  <c:v>2.9711805608137984</c:v>
                </c:pt>
                <c:pt idx="53">
                  <c:v>2.2484485805715453</c:v>
                </c:pt>
                <c:pt idx="54">
                  <c:v>2.7469046807543966</c:v>
                </c:pt>
                <c:pt idx="55">
                  <c:v>3.1745640072809174</c:v>
                </c:pt>
                <c:pt idx="56">
                  <c:v>2.6615762564216929</c:v>
                </c:pt>
                <c:pt idx="57">
                  <c:v>3.0435761178166212</c:v>
                </c:pt>
                <c:pt idx="58">
                  <c:v>3.6668024373925006</c:v>
                </c:pt>
                <c:pt idx="59">
                  <c:v>3.2186701794805042</c:v>
                </c:pt>
                <c:pt idx="60">
                  <c:v>3.6208118277887129</c:v>
                </c:pt>
                <c:pt idx="61">
                  <c:v>2.7022912657431211</c:v>
                </c:pt>
                <c:pt idx="62">
                  <c:v>3.4255637975133579</c:v>
                </c:pt>
                <c:pt idx="63">
                  <c:v>3.3848445443180513</c:v>
                </c:pt>
                <c:pt idx="64">
                  <c:v>4.245126175182544</c:v>
                </c:pt>
                <c:pt idx="65">
                  <c:v>4.4801915132448134</c:v>
                </c:pt>
                <c:pt idx="66">
                  <c:v>5.3060733984178077</c:v>
                </c:pt>
                <c:pt idx="67">
                  <c:v>6.0574320991683166</c:v>
                </c:pt>
                <c:pt idx="68">
                  <c:v>5.2026347403857729</c:v>
                </c:pt>
                <c:pt idx="69">
                  <c:v>5.899788803405416</c:v>
                </c:pt>
                <c:pt idx="70">
                  <c:v>5.324141409542289</c:v>
                </c:pt>
                <c:pt idx="71">
                  <c:v>5.111041559482894</c:v>
                </c:pt>
                <c:pt idx="72">
                  <c:v>5.0789171170066858</c:v>
                </c:pt>
                <c:pt idx="73">
                  <c:v>5.9379854812925457</c:v>
                </c:pt>
                <c:pt idx="74">
                  <c:v>5.9255138612743181</c:v>
                </c:pt>
                <c:pt idx="75">
                  <c:v>6.4987629848700905</c:v>
                </c:pt>
                <c:pt idx="76">
                  <c:v>6.5548889175083946</c:v>
                </c:pt>
                <c:pt idx="77">
                  <c:v>7.1420055505240674</c:v>
                </c:pt>
                <c:pt idx="78">
                  <c:v>8.0508679441042954</c:v>
                </c:pt>
                <c:pt idx="79">
                  <c:v>7.95232305059384</c:v>
                </c:pt>
                <c:pt idx="80">
                  <c:v>8.8653891559051239</c:v>
                </c:pt>
                <c:pt idx="81">
                  <c:v>7.9189104803161516</c:v>
                </c:pt>
                <c:pt idx="82">
                  <c:v>8.0305001492991206</c:v>
                </c:pt>
                <c:pt idx="83">
                  <c:v>7.9536806608840633</c:v>
                </c:pt>
                <c:pt idx="84">
                  <c:v>7.9819936174990529</c:v>
                </c:pt>
                <c:pt idx="85">
                  <c:v>8.9654402616408895</c:v>
                </c:pt>
                <c:pt idx="86">
                  <c:v>9.879750256067334</c:v>
                </c:pt>
                <c:pt idx="87">
                  <c:v>9.9034699302264215</c:v>
                </c:pt>
                <c:pt idx="88">
                  <c:v>10.36883438840535</c:v>
                </c:pt>
                <c:pt idx="89">
                  <c:v>10.833309236337417</c:v>
                </c:pt>
                <c:pt idx="90">
                  <c:v>10.816112797956695</c:v>
                </c:pt>
                <c:pt idx="91">
                  <c:v>10.988914536935813</c:v>
                </c:pt>
                <c:pt idx="92">
                  <c:v>10.959676388364203</c:v>
                </c:pt>
                <c:pt idx="93">
                  <c:v>11.698940420173571</c:v>
                </c:pt>
                <c:pt idx="94">
                  <c:v>11.262149721222361</c:v>
                </c:pt>
                <c:pt idx="95">
                  <c:v>11.409301284131988</c:v>
                </c:pt>
                <c:pt idx="96">
                  <c:v>10.841553267371934</c:v>
                </c:pt>
                <c:pt idx="97">
                  <c:v>10.838851131302187</c:v>
                </c:pt>
                <c:pt idx="98">
                  <c:v>11.202471856124864</c:v>
                </c:pt>
                <c:pt idx="99">
                  <c:v>11.329865995514679</c:v>
                </c:pt>
                <c:pt idx="100">
                  <c:v>12.23151028942568</c:v>
                </c:pt>
              </c:numCache>
            </c:numRef>
          </c:xVal>
          <c:yVal>
            <c:numRef>
              <c:f>Sheet1!$M$10:$M$110</c:f>
              <c:numCache>
                <c:formatCode>General</c:formatCode>
                <c:ptCount val="101"/>
                <c:pt idx="0">
                  <c:v>0</c:v>
                </c:pt>
                <c:pt idx="1">
                  <c:v>-0.59884078669426777</c:v>
                </c:pt>
                <c:pt idx="2">
                  <c:v>-0.90460803468489837</c:v>
                </c:pt>
                <c:pt idx="3">
                  <c:v>-1.382002865444639</c:v>
                </c:pt>
                <c:pt idx="4">
                  <c:v>-2.373602919572944</c:v>
                </c:pt>
                <c:pt idx="5">
                  <c:v>-3.0644279303793751</c:v>
                </c:pt>
                <c:pt idx="6">
                  <c:v>-2.5732322458845429</c:v>
                </c:pt>
                <c:pt idx="7">
                  <c:v>-2.6492127303553286</c:v>
                </c:pt>
                <c:pt idx="8">
                  <c:v>-2.5275627582565097</c:v>
                </c:pt>
                <c:pt idx="9">
                  <c:v>-1.8291958561450696</c:v>
                </c:pt>
                <c:pt idx="10">
                  <c:v>-2.4303033122656617</c:v>
                </c:pt>
                <c:pt idx="11">
                  <c:v>-2.8643281053301535</c:v>
                </c:pt>
                <c:pt idx="12">
                  <c:v>-2.3386241690259633</c:v>
                </c:pt>
                <c:pt idx="13">
                  <c:v>-2.928661781413934</c:v>
                </c:pt>
                <c:pt idx="14">
                  <c:v>-3.6623057306661866</c:v>
                </c:pt>
                <c:pt idx="15">
                  <c:v>-4.4874048322595961</c:v>
                </c:pt>
                <c:pt idx="16">
                  <c:v>-4.3649232433599074</c:v>
                </c:pt>
                <c:pt idx="17">
                  <c:v>-3.5843721792748728</c:v>
                </c:pt>
                <c:pt idx="18">
                  <c:v>-2.665442017148735</c:v>
                </c:pt>
                <c:pt idx="19">
                  <c:v>-1.7045385512711764</c:v>
                </c:pt>
                <c:pt idx="20">
                  <c:v>-0.86294812061849346</c:v>
                </c:pt>
                <c:pt idx="21">
                  <c:v>-0.41410124664981884</c:v>
                </c:pt>
                <c:pt idx="22">
                  <c:v>0.12530665192042445</c:v>
                </c:pt>
                <c:pt idx="23">
                  <c:v>0.80488577584013066</c:v>
                </c:pt>
                <c:pt idx="24">
                  <c:v>0.12625815987374489</c:v>
                </c:pt>
                <c:pt idx="25">
                  <c:v>-0.6939689419550088</c:v>
                </c:pt>
                <c:pt idx="26">
                  <c:v>-0.65463135069137568</c:v>
                </c:pt>
                <c:pt idx="27">
                  <c:v>-0.97543655356622172</c:v>
                </c:pt>
                <c:pt idx="28">
                  <c:v>-1.3074771158615113</c:v>
                </c:pt>
                <c:pt idx="29">
                  <c:v>-0.41804974483996515</c:v>
                </c:pt>
                <c:pt idx="30">
                  <c:v>0.5001717923413298</c:v>
                </c:pt>
                <c:pt idx="31">
                  <c:v>0.76489991928169743</c:v>
                </c:pt>
                <c:pt idx="32">
                  <c:v>0.61629131433112661</c:v>
                </c:pt>
                <c:pt idx="33">
                  <c:v>4.216551975543914E-2</c:v>
                </c:pt>
                <c:pt idx="34">
                  <c:v>0.18854554029857296</c:v>
                </c:pt>
                <c:pt idx="35">
                  <c:v>-0.13914224289363153</c:v>
                </c:pt>
                <c:pt idx="36">
                  <c:v>0.70762772742347391</c:v>
                </c:pt>
                <c:pt idx="37">
                  <c:v>0.95007630535459797</c:v>
                </c:pt>
                <c:pt idx="38">
                  <c:v>1.3911740748178067</c:v>
                </c:pt>
                <c:pt idx="39">
                  <c:v>2.1441747346042872</c:v>
                </c:pt>
                <c:pt idx="40">
                  <c:v>2.2610681121315936</c:v>
                </c:pt>
                <c:pt idx="41">
                  <c:v>3.1083549593829396</c:v>
                </c:pt>
                <c:pt idx="42">
                  <c:v>3.3910751929486977</c:v>
                </c:pt>
                <c:pt idx="43">
                  <c:v>2.553194013859228</c:v>
                </c:pt>
                <c:pt idx="44">
                  <c:v>3.1990075705241536</c:v>
                </c:pt>
                <c:pt idx="45">
                  <c:v>4.0083894135108782</c:v>
                </c:pt>
                <c:pt idx="46">
                  <c:v>4.4624946273932036</c:v>
                </c:pt>
                <c:pt idx="47">
                  <c:v>5.135053099060511</c:v>
                </c:pt>
                <c:pt idx="48">
                  <c:v>5.4187801205342039</c:v>
                </c:pt>
                <c:pt idx="49">
                  <c:v>5.3944245881100112</c:v>
                </c:pt>
                <c:pt idx="50">
                  <c:v>5.8605132794248984</c:v>
                </c:pt>
                <c:pt idx="51">
                  <c:v>5.2287332985244275</c:v>
                </c:pt>
                <c:pt idx="52">
                  <c:v>5.303210155166628</c:v>
                </c:pt>
                <c:pt idx="53">
                  <c:v>5.4385886118776794</c:v>
                </c:pt>
                <c:pt idx="54">
                  <c:v>5.5686667805886714</c:v>
                </c:pt>
                <c:pt idx="55">
                  <c:v>5.9465997965906157</c:v>
                </c:pt>
                <c:pt idx="56">
                  <c:v>6.8814625482510792</c:v>
                </c:pt>
                <c:pt idx="57">
                  <c:v>5.9810107281466589</c:v>
                </c:pt>
                <c:pt idx="58">
                  <c:v>5.8025207916439285</c:v>
                </c:pt>
                <c:pt idx="59">
                  <c:v>5.3580423249345897</c:v>
                </c:pt>
                <c:pt idx="60">
                  <c:v>4.6125633278740148</c:v>
                </c:pt>
                <c:pt idx="61">
                  <c:v>4.9397159587991792</c:v>
                </c:pt>
                <c:pt idx="62">
                  <c:v>4.1816087465734224</c:v>
                </c:pt>
                <c:pt idx="63">
                  <c:v>4.3355506718708945</c:v>
                </c:pt>
                <c:pt idx="64">
                  <c:v>3.8594943825431534</c:v>
                </c:pt>
                <c:pt idx="65">
                  <c:v>4.5252048929547577</c:v>
                </c:pt>
                <c:pt idx="66">
                  <c:v>5.305049799047449</c:v>
                </c:pt>
                <c:pt idx="67">
                  <c:v>5.1987037693177616</c:v>
                </c:pt>
                <c:pt idx="68">
                  <c:v>4.7461046772967954</c:v>
                </c:pt>
                <c:pt idx="69">
                  <c:v>4.3849194582779134</c:v>
                </c:pt>
                <c:pt idx="70">
                  <c:v>4.8071807394211898</c:v>
                </c:pt>
                <c:pt idx="71">
                  <c:v>4.0030314704708632</c:v>
                </c:pt>
                <c:pt idx="72">
                  <c:v>3.4661060296394837</c:v>
                </c:pt>
                <c:pt idx="73">
                  <c:v>2.5130853076950541</c:v>
                </c:pt>
                <c:pt idx="74">
                  <c:v>2.5086297306034835</c:v>
                </c:pt>
                <c:pt idx="75">
                  <c:v>2.8343684074399311</c:v>
                </c:pt>
                <c:pt idx="76">
                  <c:v>3.1051714613098422</c:v>
                </c:pt>
                <c:pt idx="77">
                  <c:v>2.3841310830307774</c:v>
                </c:pt>
                <c:pt idx="78">
                  <c:v>1.9548811589172224</c:v>
                </c:pt>
                <c:pt idx="79">
                  <c:v>1.0595793520049936</c:v>
                </c:pt>
                <c:pt idx="80">
                  <c:v>7.5394717570061998E-2</c:v>
                </c:pt>
                <c:pt idx="81">
                  <c:v>0.64875323541269458</c:v>
                </c:pt>
                <c:pt idx="82">
                  <c:v>0.97650809282676265</c:v>
                </c:pt>
                <c:pt idx="83">
                  <c:v>0.84807778852755877</c:v>
                </c:pt>
                <c:pt idx="84">
                  <c:v>1.7871846050211859E-2</c:v>
                </c:pt>
                <c:pt idx="85">
                  <c:v>0.12368557044877537</c:v>
                </c:pt>
                <c:pt idx="86">
                  <c:v>0.69180098462293804</c:v>
                </c:pt>
                <c:pt idx="87">
                  <c:v>0.60858537487626618</c:v>
                </c:pt>
                <c:pt idx="88">
                  <c:v>1.5163706466164757</c:v>
                </c:pt>
                <c:pt idx="89">
                  <c:v>1.203737938143465</c:v>
                </c:pt>
                <c:pt idx="90">
                  <c:v>1.1542543923703406</c:v>
                </c:pt>
                <c:pt idx="91">
                  <c:v>0.71509506143750579</c:v>
                </c:pt>
                <c:pt idx="92">
                  <c:v>1.5501089597500619</c:v>
                </c:pt>
                <c:pt idx="93">
                  <c:v>0.81752939214679432</c:v>
                </c:pt>
                <c:pt idx="94">
                  <c:v>0.20172695926101269</c:v>
                </c:pt>
                <c:pt idx="95">
                  <c:v>-0.17888899316394657</c:v>
                </c:pt>
                <c:pt idx="96">
                  <c:v>-0.51406802273989216</c:v>
                </c:pt>
                <c:pt idx="97">
                  <c:v>-1.1491946048496124</c:v>
                </c:pt>
                <c:pt idx="98">
                  <c:v>-0.16967204958623139</c:v>
                </c:pt>
                <c:pt idx="99">
                  <c:v>-1.1234785675251244</c:v>
                </c:pt>
                <c:pt idx="100">
                  <c:v>-1.69381560781068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8D6-4A79-B5FE-7A2F7938AA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9975304"/>
        <c:axId val="429974320"/>
      </c:scatterChart>
      <c:valAx>
        <c:axId val="4299753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974320"/>
        <c:crosses val="autoZero"/>
        <c:crossBetween val="midCat"/>
      </c:valAx>
      <c:valAx>
        <c:axId val="429974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9753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C11D7-5F48-4C14-8467-8AD9E7168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ya Pandey</dc:creator>
  <cp:keywords/>
  <dc:description/>
  <cp:lastModifiedBy>Pradeep Dahal</cp:lastModifiedBy>
  <cp:revision>21</cp:revision>
  <dcterms:created xsi:type="dcterms:W3CDTF">2019-12-16T05:47:00Z</dcterms:created>
  <dcterms:modified xsi:type="dcterms:W3CDTF">2019-12-16T06:08:00Z</dcterms:modified>
</cp:coreProperties>
</file>